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05168" w14:textId="77777777" w:rsidR="000E267B" w:rsidRDefault="00606275">
      <w:pPr>
        <w:pStyle w:val="Heading1"/>
        <w:jc w:val="center"/>
      </w:pPr>
      <w:r>
        <w:t>More Exercises: Text Processing</w:t>
      </w:r>
    </w:p>
    <w:p w14:paraId="317FC9D1" w14:textId="7805B277" w:rsidR="000E267B" w:rsidRPr="00FA19A9" w:rsidRDefault="00606275">
      <w:pPr>
        <w:pStyle w:val="Default"/>
        <w:jc w:val="center"/>
        <w:rPr>
          <w:lang w:val="bg-BG"/>
        </w:rPr>
      </w:pPr>
      <w:r>
        <w:rPr>
          <w:sz w:val="22"/>
          <w:szCs w:val="22"/>
        </w:rPr>
        <w:t xml:space="preserve">Additional exercises for the </w:t>
      </w:r>
      <w:hyperlink r:id="rId8">
        <w:r>
          <w:rPr>
            <w:rStyle w:val="InternetLink"/>
            <w:rFonts w:eastAsiaTheme="majorEastAsia"/>
            <w:sz w:val="22"/>
            <w:szCs w:val="22"/>
          </w:rPr>
          <w:t>Python Fundamentals Course @SoftUni</w:t>
        </w:r>
      </w:hyperlink>
      <w:r>
        <w:rPr>
          <w:sz w:val="22"/>
          <w:szCs w:val="22"/>
        </w:rPr>
        <w:t>.</w:t>
      </w:r>
      <w:r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br/>
      </w:r>
      <w:r>
        <w:rPr>
          <w:sz w:val="22"/>
          <w:szCs w:val="22"/>
        </w:rPr>
        <w:t xml:space="preserve">Submit your solutions in the SoftUni judge system at </w:t>
      </w:r>
      <w:hyperlink r:id="rId9">
        <w:r w:rsidR="00D60241">
          <w:rPr>
            <w:rStyle w:val="InternetLink"/>
            <w:sz w:val="22"/>
            <w:szCs w:val="22"/>
          </w:rPr>
          <w:t>https://judge.softuni.org/Contests/1741</w:t>
        </w:r>
      </w:hyperlink>
      <w:r w:rsidR="00FA19A9">
        <w:rPr>
          <w:rStyle w:val="InternetLink"/>
          <w:sz w:val="22"/>
          <w:szCs w:val="22"/>
          <w:lang w:val="bg-BG"/>
        </w:rPr>
        <w:t>.</w:t>
      </w:r>
    </w:p>
    <w:p w14:paraId="0E6E11E6" w14:textId="77777777" w:rsidR="000E267B" w:rsidRDefault="00606275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2FB15629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0" w:name="OLE_LINK2"/>
      <w:bookmarkStart w:id="1" w:name="OLE_LINK1"/>
      <w:bookmarkEnd w:id="0"/>
      <w:bookmarkEnd w:id="1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e is a name @George|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andom name @lilly|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lilly</w:t>
            </w:r>
            <w:proofErr w:type="spellEnd"/>
            <w:r>
              <w:rPr>
                <w:rFonts w:ascii="Consolas" w:hAnsi="Consolas"/>
              </w:rPr>
              <w:t xml:space="preserve">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</w:t>
      </w:r>
      <w:proofErr w:type="spellStart"/>
      <w:r>
        <w:t>Sumator</w:t>
      </w:r>
      <w:bookmarkStart w:id="2" w:name="OLE_LINK4"/>
      <w:bookmarkStart w:id="3" w:name="OLE_LINK3"/>
      <w:bookmarkEnd w:id="2"/>
      <w:bookmarkEnd w:id="3"/>
      <w:proofErr w:type="spellEnd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bookmarkStart w:id="4" w:name="OLE_LINK6"/>
      <w:bookmarkStart w:id="5" w:name="OLE_LINK5"/>
      <w:r>
        <w:t>Treasure Finder</w:t>
      </w:r>
      <w:bookmarkEnd w:id="4"/>
      <w:bookmarkEnd w:id="5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a space</w:t>
      </w:r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ikegfp'jpne</w:t>
            </w:r>
            <w:proofErr w:type="spellEnd"/>
            <w:r>
              <w:rPr>
                <w:rFonts w:ascii="Consolas" w:hAnsi="Consolas"/>
              </w:rPr>
              <w:t>)</w:t>
            </w:r>
            <w:proofErr w:type="spellStart"/>
            <w:r>
              <w:rPr>
                <w:rFonts w:ascii="Consolas" w:hAnsi="Consolas"/>
              </w:rPr>
              <w:t>bv</w:t>
            </w:r>
            <w:proofErr w:type="spellEnd"/>
            <w:proofErr w:type="gramEnd"/>
            <w:r>
              <w:rPr>
                <w:rFonts w:ascii="Consolas" w:hAnsi="Consolas"/>
              </w:rPr>
              <w:t>=41P83X@</w:t>
            </w:r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ujfufKt</w:t>
            </w:r>
            <w:proofErr w:type="spellEnd"/>
            <w:r>
              <w:rPr>
                <w:rFonts w:ascii="Consolas" w:hAnsi="Consolas"/>
              </w:rPr>
              <w:t>)</w:t>
            </w:r>
            <w:proofErr w:type="spellStart"/>
            <w:r>
              <w:rPr>
                <w:rFonts w:ascii="Consolas" w:hAnsi="Consolas"/>
              </w:rPr>
              <w:t>Tkmyft'duEprsfjqbvfv</w:t>
            </w:r>
            <w:proofErr w:type="spellEnd"/>
            <w:proofErr w:type="gramEnd"/>
            <w:r>
              <w:rPr>
                <w:rFonts w:ascii="Consolas" w:hAnsi="Consolas"/>
              </w:rPr>
              <w:t>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6" w:name="OLE_LINK8"/>
            <w:bookmarkStart w:id="7" w:name="OLE_LINK7"/>
            <w:bookmarkEnd w:id="6"/>
            <w:bookmarkEnd w:id="7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</w:t>
            </w:r>
            <w:proofErr w:type="gramStart"/>
            <w:r w:rsidRPr="00B72B94">
              <w:rPr>
                <w:rFonts w:cstheme="minorHAnsi"/>
              </w:rPr>
              <w:t>until</w:t>
            </w:r>
            <w:proofErr w:type="gramEnd"/>
            <w:r w:rsidRPr="00B72B94">
              <w:rPr>
                <w:rFonts w:cstheme="minorHAnsi"/>
              </w:rPr>
              <w:t xml:space="preserve">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</w:t>
            </w:r>
            <w:proofErr w:type="spellStart"/>
            <w:r w:rsidRPr="00B72B94">
              <w:rPr>
                <w:rFonts w:cstheme="minorHAnsi"/>
                <w:b/>
              </w:rPr>
              <w:t>hidden&amp;gold&amp;at</w:t>
            </w:r>
            <w:proofErr w:type="spellEnd"/>
            <w:r w:rsidRPr="00B72B94">
              <w:rPr>
                <w:rFonts w:cstheme="minorHAnsi"/>
                <w:b/>
              </w:rPr>
              <w:t>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</w:t>
            </w:r>
            <w:proofErr w:type="spellStart"/>
            <w:r w:rsidRPr="00B72B94">
              <w:rPr>
                <w:rFonts w:cstheme="minorHAnsi"/>
                <w:b/>
              </w:rPr>
              <w:t>thereIs&amp;Silver&amp;atCoordinates</w:t>
            </w:r>
            <w:proofErr w:type="spellEnd"/>
            <w:r w:rsidRPr="00B72B94">
              <w:rPr>
                <w:rFonts w:cstheme="minorHAnsi"/>
                <w:b/>
              </w:rPr>
              <w:t>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7A1FC968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10">
        <w:r>
          <w:rPr>
            <w:rStyle w:val="InternetLink"/>
            <w:rFonts w:cstheme="minorHAnsi"/>
          </w:rPr>
          <w:t>thi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words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-- .- -.. . |  -.-- --- ..- | .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a </w:t>
      </w:r>
      <w:r w:rsidRPr="002720EC">
        <w:rPr>
          <w:rFonts w:cstheme="minorHAnsi"/>
          <w:b/>
        </w:rPr>
        <w:t>title of an article</w:t>
      </w:r>
    </w:p>
    <w:p w14:paraId="37E5675A" w14:textId="4171C5D7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77777777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>whole information in html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tUni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ntent of the SoftUni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ast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ftUni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ntent of the SoftUni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last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5C2CFB5D" w14:textId="77777777" w:rsidR="000E267B" w:rsidRDefault="000E267B">
      <w:pPr>
        <w:rPr>
          <w:lang w:val="bg-BG"/>
        </w:rPr>
      </w:pPr>
    </w:p>
    <w:p w14:paraId="44B3FDA5" w14:textId="77777777" w:rsidR="000E267B" w:rsidRDefault="000E267B"/>
    <w:sectPr w:rsidR="000E26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00421" w14:textId="77777777" w:rsidR="002B1C1F" w:rsidRDefault="002B1C1F">
      <w:pPr>
        <w:spacing w:before="0" w:after="0" w:line="240" w:lineRule="auto"/>
      </w:pPr>
      <w:r>
        <w:separator/>
      </w:r>
    </w:p>
  </w:endnote>
  <w:endnote w:type="continuationSeparator" w:id="0">
    <w:p w14:paraId="74E10F02" w14:textId="77777777" w:rsidR="002B1C1F" w:rsidRDefault="002B1C1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3617D" w14:textId="77777777" w:rsidR="008566D7" w:rsidRDefault="00856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FAEF" w14:textId="77777777" w:rsidR="000E267B" w:rsidRDefault="006062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566D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8" w:name="_Hlk24191091"/>
                          <w:bookmarkEnd w:id="8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CAA39" w14:textId="77777777" w:rsidR="008566D7" w:rsidRDefault="00856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FFAB1" w14:textId="77777777" w:rsidR="002B1C1F" w:rsidRDefault="002B1C1F">
      <w:pPr>
        <w:spacing w:before="0" w:after="0" w:line="240" w:lineRule="auto"/>
      </w:pPr>
      <w:r>
        <w:separator/>
      </w:r>
    </w:p>
  </w:footnote>
  <w:footnote w:type="continuationSeparator" w:id="0">
    <w:p w14:paraId="12BCBD44" w14:textId="77777777" w:rsidR="002B1C1F" w:rsidRDefault="002B1C1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5A7B3" w14:textId="77777777" w:rsidR="008566D7" w:rsidRDefault="00856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1E86" w14:textId="77777777" w:rsidR="000E267B" w:rsidRDefault="000E26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3997" w14:textId="77777777" w:rsidR="008566D7" w:rsidRDefault="00856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79030">
    <w:abstractNumId w:val="0"/>
  </w:num>
  <w:num w:numId="2" w16cid:durableId="577250828">
    <w:abstractNumId w:val="2"/>
  </w:num>
  <w:num w:numId="3" w16cid:durableId="1740520202">
    <w:abstractNumId w:val="4"/>
  </w:num>
  <w:num w:numId="4" w16cid:durableId="2145347079">
    <w:abstractNumId w:val="1"/>
  </w:num>
  <w:num w:numId="5" w16cid:durableId="615332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564AD"/>
    <w:rsid w:val="00074E72"/>
    <w:rsid w:val="000E267B"/>
    <w:rsid w:val="002720EC"/>
    <w:rsid w:val="002B1C1F"/>
    <w:rsid w:val="00382C81"/>
    <w:rsid w:val="005136AF"/>
    <w:rsid w:val="00526ADF"/>
    <w:rsid w:val="005B39FD"/>
    <w:rsid w:val="00606275"/>
    <w:rsid w:val="006F1EF0"/>
    <w:rsid w:val="008566D7"/>
    <w:rsid w:val="00882BAF"/>
    <w:rsid w:val="00A418A4"/>
    <w:rsid w:val="00B72B94"/>
    <w:rsid w:val="00C16973"/>
    <w:rsid w:val="00C41012"/>
    <w:rsid w:val="00C64BE8"/>
    <w:rsid w:val="00D60241"/>
    <w:rsid w:val="00DE46E5"/>
    <w:rsid w:val="00EB42E3"/>
    <w:rsid w:val="00FA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mons.wikimedia.org/wiki/File:International_Morse_Code.sv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46055-3A34-4B12-A07A-8EBFA9A63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2-08-15T09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